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22</w:t>
      </w:r>
      <w:r>
        <w:t xml:space="preserve"> </w:t>
      </w:r>
      <w:r>
        <w:t xml:space="preserve">Jan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oncepts"/>
      <w:r>
        <w:t xml:space="preserve">Concepts</w:t>
      </w:r>
      <w:bookmarkEnd w:id="20"/>
    </w:p>
    <w:p>
      <w:pPr>
        <w:pStyle w:val="FirstParagraph"/>
      </w:pPr>
      <w:r>
        <w:t xml:space="preserve">Explain the sequence whereby a word file is created from a R Markdown document. What is the purpose of the YAML header?</w:t>
      </w:r>
    </w:p>
    <w:p>
      <w:pPr>
        <w:pStyle w:val="Heading2"/>
      </w:pPr>
      <w:bookmarkStart w:id="21" w:name="interpretation-of-r-markdown-code"/>
      <w:r>
        <w:t xml:space="preserve">Interpretation of R Markdown code</w:t>
      </w:r>
      <w:bookmarkEnd w:id="21"/>
    </w:p>
    <w:p>
      <w:pPr>
        <w:pStyle w:val="Heading3"/>
      </w:pPr>
      <w:bookmarkStart w:id="22" w:name="Xbd7b9c846820d9d543ea6377e50d3da727e2036"/>
      <w:r>
        <w:t xml:space="preserve">New lines and paragraphs can be very confusing. This is one of the most inconsistent and confusing parts of R Markdown.</w:t>
      </w:r>
      <w:bookmarkEnd w:id="22"/>
    </w:p>
    <w:p>
      <w:pPr>
        <w:pStyle w:val="FirstParagraph"/>
      </w:pPr>
      <w:r>
        <w:t xml:space="preserve">When using R Markdown, you insert a new line by putting two spaces and a carriage return at the end of your text.</w:t>
      </w:r>
      <w:r>
        <w:br/>
      </w:r>
      <w:r>
        <w:t xml:space="preserve">A new paragraph requires two carriage returns.</w:t>
      </w:r>
    </w:p>
    <w:p>
      <w:pPr>
        <w:pStyle w:val="BodyText"/>
      </w:pPr>
      <w:r>
        <w:t xml:space="preserve">R Markdown allows you to have italics, bold, and cod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tal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ol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de</w:t>
      </w:r>
      <w:r>
        <w:t xml:space="preserve">. (A monospaced font is usually used for code.)</w:t>
      </w:r>
    </w:p>
    <w:p>
      <w:pPr>
        <w:pStyle w:val="Heading3"/>
      </w:pPr>
      <w:bookmarkStart w:id="23" w:name="include-graphics"/>
      <w:r>
        <w:t xml:space="preserve">Include graphics</w:t>
      </w:r>
      <w:bookmarkEnd w:id="23"/>
    </w:p>
    <w:p>
      <w:pPr>
        <w:pStyle w:val="CaptionedFigure"/>
      </w:pPr>
      <w:r>
        <w:drawing>
          <wp:inline>
            <wp:extent cx="1828800" cy="2743200"/>
            <wp:effectExtent b="0" l="0" r="0" t="0"/>
            <wp:docPr descr="You can insert graphics from the web: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images/dataScience/DataSci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ou can insert graphics from the web:</w:t>
      </w:r>
    </w:p>
    <w:p>
      <w:pPr>
        <w:pStyle w:val="Heading3"/>
      </w:pPr>
      <w:bookmarkStart w:id="25" w:name="X677fda30aa73b1a7f507088f7d6d070f4f70805"/>
      <w:r>
        <w:t xml:space="preserve">You can create your own graphics like this one that compares highway mpg for different class and drive train combinations.</w:t>
      </w:r>
      <w:bookmarkEnd w:id="2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r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4_files/figure-docx/distribution%20of%20mpg%20by%20auto%20class%20and%20drive%20tr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use include tables</w:t>
      </w:r>
    </w:p>
    <w:p>
      <w:pPr>
        <w:pStyle w:val="Heading1"/>
      </w:pPr>
      <w:bookmarkStart w:id="27" w:name="X798550a6b57166991747ab8047a1ea46342b88e"/>
      <w:r>
        <w:t xml:space="preserve">Number of Students in</w:t>
      </w:r>
      <w:r>
        <w:t xml:space="preserve"> </w:t>
      </w:r>
      <w:r>
        <w:rPr>
          <w:i/>
        </w:rPr>
        <w:t xml:space="preserve">MPA 634: Data Science for Manager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M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2"/>
      </w:pPr>
      <w:bookmarkStart w:id="28" w:name="write-your-own-code"/>
      <w:r>
        <w:t xml:space="preserve">Write your own code</w:t>
      </w:r>
      <w:bookmarkEnd w:id="28"/>
    </w:p>
    <w:p>
      <w:pPr>
        <w:pStyle w:val="FirstParagraph"/>
      </w:pPr>
      <w:r>
        <w:t xml:space="preserve">Write RMarkdown code that creates the following document. You don’t need another YAML header and setup R chunk because they are already part of this R Markdown document.</w:t>
      </w:r>
    </w:p>
    <w:p>
      <w:pPr>
        <w:pStyle w:val="CaptionedFigure"/>
      </w:pPr>
      <w:r>
        <w:drawing>
          <wp:inline>
            <wp:extent cx="5334000" cy="4921099"/>
            <wp:effectExtent b="0" l="0" r="0" t="0"/>
            <wp:docPr descr="Write code that creates the above document.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homework/graphs/HW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rite code that creates the above 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4</dc:title>
  <dc:creator>R Markdown</dc:creator>
  <cp:keywords/>
  <dcterms:created xsi:type="dcterms:W3CDTF">2020-01-15T19:13:24Z</dcterms:created>
  <dcterms:modified xsi:type="dcterms:W3CDTF">2020-01-15T19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22 Jan 2020</vt:lpwstr>
  </property>
  <property fmtid="{D5CDD505-2E9C-101B-9397-08002B2CF9AE}" pid="3" name="output">
    <vt:lpwstr>word_document</vt:lpwstr>
  </property>
</Properties>
</file>